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5082BC" w14:textId="77777777" w:rsidR="00652F0F" w:rsidRDefault="00085B02">
      <w:pPr>
        <w:rPr>
          <w:lang w:val="en-US"/>
        </w:rPr>
      </w:pPr>
      <w:r>
        <w:rPr>
          <w:lang w:val="en-US"/>
        </w:rPr>
        <w:t>SCRIPT document</w:t>
      </w:r>
    </w:p>
    <w:p w14:paraId="79B42ED3" w14:textId="77777777" w:rsidR="0072563D" w:rsidRPr="0072563D" w:rsidRDefault="0072563D" w:rsidP="0072563D">
      <w:pPr>
        <w:rPr>
          <w:b/>
          <w:lang w:val="en-US"/>
        </w:rPr>
      </w:pPr>
      <w:r w:rsidRPr="0072563D">
        <w:rPr>
          <w:b/>
          <w:lang w:val="en-US"/>
        </w:rPr>
        <w:t>61012_screenshot_1</w:t>
      </w:r>
    </w:p>
    <w:p w14:paraId="10754E44" w14:textId="77777777" w:rsidR="008E7DFA" w:rsidRPr="00AE6A9B" w:rsidRDefault="008E7DFA" w:rsidP="008E7DFA">
      <w:pPr>
        <w:rPr>
          <w:b/>
          <w:lang w:val="en-US"/>
        </w:rPr>
      </w:pPr>
      <w:r w:rsidRPr="008E7DFA">
        <w:rPr>
          <w:lang w:val="en-US"/>
        </w:rPr>
        <w:t xml:space="preserve">3.3 </w:t>
      </w:r>
      <w:r w:rsidR="0056200D">
        <w:rPr>
          <w:lang w:val="en-US"/>
        </w:rPr>
        <w:t>(</w:t>
      </w:r>
      <w:r w:rsidRPr="008E7DFA">
        <w:rPr>
          <w:lang w:val="en-US"/>
        </w:rPr>
        <w:t>Change the recording frame rate to 1000 fps. Set the sh</w:t>
      </w:r>
      <w:r>
        <w:rPr>
          <w:lang w:val="en-US"/>
        </w:rPr>
        <w:t>utter speed to 1/1000 s (1 ms).</w:t>
      </w:r>
      <w:r w:rsidR="0056200D">
        <w:rPr>
          <w:lang w:val="en-US"/>
        </w:rPr>
        <w:t xml:space="preserve">) </w:t>
      </w:r>
      <w:r w:rsidR="0056200D" w:rsidRPr="00AE6A9B">
        <w:rPr>
          <w:b/>
          <w:lang w:val="en-US"/>
        </w:rPr>
        <w:t>00:00-00:05</w:t>
      </w:r>
    </w:p>
    <w:p w14:paraId="7F4832AF" w14:textId="77777777" w:rsidR="008E7DFA" w:rsidRPr="008E7DFA" w:rsidRDefault="008E7DFA" w:rsidP="008E7DFA">
      <w:pPr>
        <w:rPr>
          <w:lang w:val="en-US"/>
        </w:rPr>
      </w:pPr>
      <w:r w:rsidRPr="008E7DFA">
        <w:rPr>
          <w:lang w:val="en-US"/>
        </w:rPr>
        <w:t xml:space="preserve">3.4 </w:t>
      </w:r>
      <w:r w:rsidR="0056200D">
        <w:rPr>
          <w:lang w:val="en-US"/>
        </w:rPr>
        <w:t>(</w:t>
      </w:r>
      <w:r w:rsidRPr="008E7DFA">
        <w:rPr>
          <w:lang w:val="en-US"/>
        </w:rPr>
        <w:t>Place the chamber with the fly on the recording arena and select the LIVE button. Ensure that the camera is focused on the leg tips when the fly is walking upright on the floor of the chamber; the leg</w:t>
      </w:r>
      <w:r>
        <w:rPr>
          <w:lang w:val="en-US"/>
        </w:rPr>
        <w:t xml:space="preserve"> tips should be in sharp focus.</w:t>
      </w:r>
      <w:r w:rsidR="0056200D">
        <w:rPr>
          <w:lang w:val="en-US"/>
        </w:rPr>
        <w:t xml:space="preserve">) </w:t>
      </w:r>
      <w:r w:rsidR="0056200D" w:rsidRPr="00AE6A9B">
        <w:rPr>
          <w:b/>
          <w:lang w:val="en-US"/>
        </w:rPr>
        <w:t>00:06-00:17</w:t>
      </w:r>
    </w:p>
    <w:p w14:paraId="0FCD5552" w14:textId="77777777" w:rsidR="0056200D" w:rsidRPr="00AE6A9B" w:rsidRDefault="008E7DFA" w:rsidP="0056200D">
      <w:pPr>
        <w:rPr>
          <w:b/>
          <w:lang w:val="en-US"/>
        </w:rPr>
      </w:pPr>
      <w:r w:rsidRPr="008E7DFA">
        <w:rPr>
          <w:lang w:val="en-US"/>
        </w:rPr>
        <w:t xml:space="preserve">3.5 </w:t>
      </w:r>
      <w:r w:rsidR="0056200D">
        <w:rPr>
          <w:lang w:val="en-US"/>
        </w:rPr>
        <w:t>(</w:t>
      </w:r>
      <w:r w:rsidRPr="008E7DFA">
        <w:rPr>
          <w:lang w:val="en-US"/>
        </w:rPr>
        <w:t>Click Record (Figure 2).</w:t>
      </w:r>
      <w:r w:rsidR="0056200D">
        <w:rPr>
          <w:lang w:val="en-US"/>
        </w:rPr>
        <w:t xml:space="preserve"> ) </w:t>
      </w:r>
      <w:r w:rsidR="0056200D" w:rsidRPr="00AE6A9B">
        <w:rPr>
          <w:b/>
          <w:lang w:val="en-US"/>
        </w:rPr>
        <w:t>00:18-00:21</w:t>
      </w:r>
    </w:p>
    <w:p w14:paraId="534ED413" w14:textId="77777777" w:rsidR="0072563D" w:rsidRPr="0072563D" w:rsidRDefault="0072563D" w:rsidP="0072563D">
      <w:pPr>
        <w:rPr>
          <w:b/>
          <w:lang w:val="en-US"/>
        </w:rPr>
      </w:pPr>
      <w:r w:rsidRPr="0072563D">
        <w:rPr>
          <w:b/>
          <w:lang w:val="en-US"/>
        </w:rPr>
        <w:t>61012_screenshot_</w:t>
      </w:r>
      <w:r>
        <w:rPr>
          <w:b/>
          <w:lang w:val="en-US"/>
        </w:rPr>
        <w:t>2</w:t>
      </w:r>
    </w:p>
    <w:p w14:paraId="122AB9F7" w14:textId="77777777" w:rsidR="0072563D" w:rsidRPr="0072563D" w:rsidRDefault="0072563D" w:rsidP="0072563D">
      <w:pPr>
        <w:rPr>
          <w:lang w:val="en-US"/>
        </w:rPr>
      </w:pPr>
      <w:r w:rsidRPr="0072563D">
        <w:rPr>
          <w:lang w:val="en-US"/>
        </w:rPr>
        <w:t xml:space="preserve">3.6 </w:t>
      </w:r>
      <w:r>
        <w:rPr>
          <w:lang w:val="en-US"/>
        </w:rPr>
        <w:t>(</w:t>
      </w:r>
      <w:r w:rsidRPr="0072563D">
        <w:rPr>
          <w:lang w:val="en-US"/>
        </w:rPr>
        <w:t xml:space="preserve">Record the fly walking, ensuring that: </w:t>
      </w:r>
    </w:p>
    <w:p w14:paraId="0C2D0323" w14:textId="77777777" w:rsidR="0072563D" w:rsidRDefault="0072563D" w:rsidP="0072563D">
      <w:pPr>
        <w:spacing w:after="0" w:line="240" w:lineRule="auto"/>
        <w:rPr>
          <w:lang w:val="en-US"/>
        </w:rPr>
      </w:pPr>
      <w:r w:rsidRPr="0072563D">
        <w:rPr>
          <w:lang w:val="en-US"/>
        </w:rPr>
        <w:t xml:space="preserve">The fly walked in a relatively straight trajectory without </w:t>
      </w:r>
      <w:r>
        <w:rPr>
          <w:lang w:val="en-US"/>
        </w:rPr>
        <w:t>touching the edge of the arena.</w:t>
      </w:r>
    </w:p>
    <w:p w14:paraId="35DE175A" w14:textId="77777777" w:rsidR="0072563D" w:rsidRPr="0072563D" w:rsidRDefault="0072563D" w:rsidP="0072563D">
      <w:pPr>
        <w:spacing w:after="0" w:line="240" w:lineRule="auto"/>
        <w:rPr>
          <w:lang w:val="en-US"/>
        </w:rPr>
      </w:pPr>
      <w:r w:rsidRPr="0072563D">
        <w:rPr>
          <w:lang w:val="en-US"/>
        </w:rPr>
        <w:t>The fly walked at least three strides per leg.</w:t>
      </w:r>
    </w:p>
    <w:p w14:paraId="2432B608" w14:textId="77777777" w:rsidR="0072563D" w:rsidRPr="0072563D" w:rsidRDefault="0072563D" w:rsidP="0072563D">
      <w:pPr>
        <w:spacing w:after="0" w:line="240" w:lineRule="auto"/>
        <w:rPr>
          <w:lang w:val="en-US"/>
        </w:rPr>
      </w:pPr>
      <w:r w:rsidRPr="0072563D">
        <w:rPr>
          <w:lang w:val="en-US"/>
        </w:rPr>
        <w:t>The fly does not pause during the walk.</w:t>
      </w:r>
    </w:p>
    <w:p w14:paraId="487E1EAE" w14:textId="77777777" w:rsidR="0072563D" w:rsidRPr="0072563D" w:rsidRDefault="0072563D" w:rsidP="0072563D">
      <w:pPr>
        <w:rPr>
          <w:lang w:val="en-US"/>
        </w:rPr>
      </w:pPr>
      <w:r w:rsidRPr="0072563D">
        <w:rPr>
          <w:lang w:val="en-US"/>
        </w:rPr>
        <w:t xml:space="preserve">The distance walked is equivalent to at least one body length. </w:t>
      </w:r>
      <w:r>
        <w:rPr>
          <w:lang w:val="en-US"/>
        </w:rPr>
        <w:t xml:space="preserve">) </w:t>
      </w:r>
      <w:r w:rsidRPr="00AE6A9B">
        <w:rPr>
          <w:b/>
          <w:lang w:val="en-US"/>
        </w:rPr>
        <w:t>00:00-00:08</w:t>
      </w:r>
    </w:p>
    <w:p w14:paraId="296BE7E2" w14:textId="77777777" w:rsidR="0072563D" w:rsidRPr="0072563D" w:rsidRDefault="0072563D" w:rsidP="0072563D">
      <w:pPr>
        <w:rPr>
          <w:lang w:val="en-US"/>
        </w:rPr>
      </w:pPr>
      <w:r w:rsidRPr="0072563D">
        <w:rPr>
          <w:lang w:val="en-US"/>
        </w:rPr>
        <w:t xml:space="preserve">3.7 </w:t>
      </w:r>
      <w:r>
        <w:rPr>
          <w:lang w:val="en-US"/>
        </w:rPr>
        <w:t>(</w:t>
      </w:r>
      <w:r w:rsidRPr="0072563D">
        <w:rPr>
          <w:lang w:val="en-US"/>
        </w:rPr>
        <w:t>Click Rec Don</w:t>
      </w:r>
      <w:r>
        <w:rPr>
          <w:lang w:val="en-US"/>
        </w:rPr>
        <w:t>e</w:t>
      </w:r>
      <w:r w:rsidR="00366E75">
        <w:rPr>
          <w:lang w:val="en-US"/>
        </w:rPr>
        <w:t xml:space="preserve"> to stop recording (Figure 2). </w:t>
      </w:r>
      <w:bookmarkStart w:id="0" w:name="_GoBack"/>
      <w:bookmarkEnd w:id="0"/>
      <w:r w:rsidRPr="00AE6A9B">
        <w:rPr>
          <w:b/>
          <w:lang w:val="en-US"/>
        </w:rPr>
        <w:t>00:09-00:10</w:t>
      </w:r>
    </w:p>
    <w:p w14:paraId="2BAB8772" w14:textId="77777777" w:rsidR="0072563D" w:rsidRPr="0072563D" w:rsidRDefault="0072563D" w:rsidP="0072563D">
      <w:pPr>
        <w:rPr>
          <w:lang w:val="en-US"/>
        </w:rPr>
      </w:pPr>
      <w:r w:rsidRPr="0072563D">
        <w:rPr>
          <w:lang w:val="en-US"/>
        </w:rPr>
        <w:t xml:space="preserve">3.8 </w:t>
      </w:r>
      <w:r>
        <w:rPr>
          <w:lang w:val="en-US"/>
        </w:rPr>
        <w:t>(</w:t>
      </w:r>
      <w:r w:rsidRPr="0072563D">
        <w:rPr>
          <w:lang w:val="en-US"/>
        </w:rPr>
        <w:t xml:space="preserve">Crop the video to ensure that the recording encompasses only a straight walk of the fly (as described in Step 3.6). </w:t>
      </w:r>
      <w:r>
        <w:rPr>
          <w:lang w:val="en-US"/>
        </w:rPr>
        <w:t xml:space="preserve">) </w:t>
      </w:r>
      <w:r w:rsidRPr="00AE6A9B">
        <w:rPr>
          <w:b/>
          <w:lang w:val="en-US"/>
        </w:rPr>
        <w:t>00:11-00:38</w:t>
      </w:r>
    </w:p>
    <w:p w14:paraId="6E77D8AF" w14:textId="77777777" w:rsidR="0072563D" w:rsidRPr="00AE6A9B" w:rsidRDefault="0072563D" w:rsidP="0072563D">
      <w:pPr>
        <w:rPr>
          <w:b/>
          <w:lang w:val="en-US"/>
        </w:rPr>
      </w:pPr>
      <w:r w:rsidRPr="0072563D">
        <w:rPr>
          <w:lang w:val="en-US"/>
        </w:rPr>
        <w:t xml:space="preserve">3.9 </w:t>
      </w:r>
      <w:r>
        <w:rPr>
          <w:lang w:val="en-US"/>
        </w:rPr>
        <w:t>(</w:t>
      </w:r>
      <w:r w:rsidRPr="0072563D">
        <w:rPr>
          <w:lang w:val="en-US"/>
        </w:rPr>
        <w:t>Click Save (Figure 2). Save the files in ‘.mraw’ or ‘.tiff’ format in the respective folders.</w:t>
      </w:r>
      <w:r>
        <w:rPr>
          <w:lang w:val="en-US"/>
        </w:rPr>
        <w:t xml:space="preserve">) </w:t>
      </w:r>
      <w:r w:rsidRPr="00AE6A9B">
        <w:rPr>
          <w:b/>
          <w:lang w:val="en-US"/>
        </w:rPr>
        <w:t>00:39-01:03</w:t>
      </w:r>
    </w:p>
    <w:p w14:paraId="06C09B3A" w14:textId="77777777" w:rsidR="00B576FC" w:rsidRDefault="00B576FC" w:rsidP="00B576FC">
      <w:pPr>
        <w:rPr>
          <w:b/>
          <w:lang w:val="en-US"/>
        </w:rPr>
      </w:pPr>
      <w:r w:rsidRPr="0072563D">
        <w:rPr>
          <w:b/>
          <w:lang w:val="en-US"/>
        </w:rPr>
        <w:t>61012_screenshot_</w:t>
      </w:r>
      <w:r>
        <w:rPr>
          <w:b/>
          <w:lang w:val="en-US"/>
        </w:rPr>
        <w:t>3</w:t>
      </w:r>
    </w:p>
    <w:p w14:paraId="260FB80B" w14:textId="77777777" w:rsidR="00B576FC" w:rsidRPr="00AE6A9B" w:rsidRDefault="00B576FC" w:rsidP="00B576FC">
      <w:pPr>
        <w:rPr>
          <w:b/>
          <w:lang w:val="en-US"/>
        </w:rPr>
      </w:pPr>
      <w:r>
        <w:rPr>
          <w:lang w:val="en-US"/>
        </w:rPr>
        <w:t>4.1.1 (</w:t>
      </w:r>
      <w:r w:rsidRPr="00B576FC">
        <w:rPr>
          <w:lang w:val="en-US"/>
        </w:rPr>
        <w:t>Download FLLIT from the following Gith</w:t>
      </w:r>
      <w:r>
        <w:rPr>
          <w:lang w:val="en-US"/>
        </w:rPr>
        <w:t>ub link: https://github.com/BII</w:t>
      </w:r>
      <w:r w:rsidRPr="00B576FC">
        <w:rPr>
          <w:lang w:val="en-US"/>
        </w:rPr>
        <w:t>wushuang/FLLIT/archive/master.zip. Extract the contents of the zip file.</w:t>
      </w:r>
      <w:r>
        <w:rPr>
          <w:lang w:val="en-US"/>
        </w:rPr>
        <w:t xml:space="preserve">) </w:t>
      </w:r>
      <w:r w:rsidRPr="00AE6A9B">
        <w:rPr>
          <w:b/>
          <w:lang w:val="en-US"/>
        </w:rPr>
        <w:t>00:00-00:30</w:t>
      </w:r>
    </w:p>
    <w:p w14:paraId="44144BC6" w14:textId="77777777" w:rsidR="00E63BDF" w:rsidRDefault="00E63BDF" w:rsidP="00E63BDF">
      <w:pPr>
        <w:rPr>
          <w:b/>
          <w:lang w:val="en-US"/>
        </w:rPr>
      </w:pPr>
      <w:r w:rsidRPr="0072563D">
        <w:rPr>
          <w:b/>
          <w:lang w:val="en-US"/>
        </w:rPr>
        <w:t>61012_screenshot_</w:t>
      </w:r>
      <w:r>
        <w:rPr>
          <w:b/>
          <w:lang w:val="en-US"/>
        </w:rPr>
        <w:t>4</w:t>
      </w:r>
    </w:p>
    <w:p w14:paraId="59ABB33C" w14:textId="77777777" w:rsidR="00E63BDF" w:rsidRDefault="009F7562" w:rsidP="00B576FC">
      <w:pPr>
        <w:rPr>
          <w:lang w:val="en-US"/>
        </w:rPr>
      </w:pPr>
      <w:r>
        <w:rPr>
          <w:lang w:val="en-US"/>
        </w:rPr>
        <w:t>4.1.2 (</w:t>
      </w:r>
      <w:r w:rsidRPr="009F7562">
        <w:rPr>
          <w:lang w:val="en-US"/>
        </w:rPr>
        <w:t>Download sample datasets from the following Google Drive link: https://bit.ly/2EibvNY. Create a folder Data under FLLIT-master/Compiled and place dataset folders in this Data directory</w:t>
      </w:r>
      <w:r w:rsidRPr="00AE6A9B">
        <w:rPr>
          <w:b/>
          <w:lang w:val="en-US"/>
        </w:rPr>
        <w:t>.) 00:00-01:37</w:t>
      </w:r>
      <w:r>
        <w:rPr>
          <w:lang w:val="en-US"/>
        </w:rPr>
        <w:t xml:space="preserve"> (can speed up the video 00:14-00:52)</w:t>
      </w:r>
    </w:p>
    <w:p w14:paraId="2B07E981" w14:textId="77777777" w:rsidR="003144EB" w:rsidRDefault="003144EB" w:rsidP="003144EB">
      <w:pPr>
        <w:rPr>
          <w:b/>
          <w:lang w:val="en-US"/>
        </w:rPr>
      </w:pPr>
      <w:r w:rsidRPr="0072563D">
        <w:rPr>
          <w:b/>
          <w:lang w:val="en-US"/>
        </w:rPr>
        <w:t>61012_screenshot_</w:t>
      </w:r>
      <w:r>
        <w:rPr>
          <w:b/>
          <w:lang w:val="en-US"/>
        </w:rPr>
        <w:t>5</w:t>
      </w:r>
    </w:p>
    <w:p w14:paraId="6995B222" w14:textId="77777777" w:rsidR="00A97F6E" w:rsidRPr="00AE6A9B" w:rsidRDefault="00A97F6E" w:rsidP="00A97F6E">
      <w:pPr>
        <w:rPr>
          <w:b/>
          <w:lang w:val="en-US"/>
        </w:rPr>
      </w:pPr>
      <w:r>
        <w:rPr>
          <w:lang w:val="en-US"/>
        </w:rPr>
        <w:t>4.2.1 (</w:t>
      </w:r>
      <w:r w:rsidRPr="00A97F6E">
        <w:rPr>
          <w:lang w:val="en-US"/>
        </w:rPr>
        <w:t>Navigate to</w:t>
      </w:r>
      <w:r>
        <w:rPr>
          <w:lang w:val="en-US"/>
        </w:rPr>
        <w:t xml:space="preserve"> the FLLIT/Compiled directory.)</w:t>
      </w:r>
      <w:r w:rsidR="00047ADE">
        <w:rPr>
          <w:lang w:val="en-US"/>
        </w:rPr>
        <w:t xml:space="preserve"> </w:t>
      </w:r>
      <w:r w:rsidR="00047ADE" w:rsidRPr="00AE6A9B">
        <w:rPr>
          <w:b/>
          <w:lang w:val="en-US"/>
        </w:rPr>
        <w:t>00:00-00:03</w:t>
      </w:r>
    </w:p>
    <w:p w14:paraId="2EDFAC00" w14:textId="77777777" w:rsidR="00A97F6E" w:rsidRPr="00A97F6E" w:rsidRDefault="00A97F6E" w:rsidP="00A97F6E">
      <w:pPr>
        <w:rPr>
          <w:lang w:val="en-US"/>
        </w:rPr>
      </w:pPr>
      <w:r>
        <w:rPr>
          <w:lang w:val="en-US"/>
        </w:rPr>
        <w:t>4.2.2 (</w:t>
      </w:r>
      <w:r w:rsidRPr="00A97F6E">
        <w:rPr>
          <w:lang w:val="en-US"/>
        </w:rPr>
        <w:t>Right-cli</w:t>
      </w:r>
      <w:r>
        <w:rPr>
          <w:lang w:val="en-US"/>
        </w:rPr>
        <w:t>ck and select Open in Terminal.)</w:t>
      </w:r>
      <w:r w:rsidR="00047ADE">
        <w:rPr>
          <w:lang w:val="en-US"/>
        </w:rPr>
        <w:t xml:space="preserve"> </w:t>
      </w:r>
      <w:r w:rsidR="00047ADE" w:rsidRPr="00AE6A9B">
        <w:rPr>
          <w:b/>
          <w:lang w:val="en-US"/>
        </w:rPr>
        <w:t>00:04-00:07</w:t>
      </w:r>
    </w:p>
    <w:p w14:paraId="55D65A2F" w14:textId="77777777" w:rsidR="00A97F6E" w:rsidRPr="00A97F6E" w:rsidRDefault="00C8694B" w:rsidP="00A97F6E">
      <w:pPr>
        <w:rPr>
          <w:lang w:val="en-US"/>
        </w:rPr>
      </w:pPr>
      <w:r>
        <w:rPr>
          <w:lang w:val="en-US"/>
        </w:rPr>
        <w:t>4.2.3 (</w:t>
      </w:r>
      <w:r w:rsidR="00A97F6E" w:rsidRPr="00A97F6E">
        <w:rPr>
          <w:lang w:val="en-US"/>
        </w:rPr>
        <w:t>Issue the following command to download and install the MATLAB ru</w:t>
      </w:r>
      <w:r w:rsidR="00A97F6E">
        <w:rPr>
          <w:lang w:val="en-US"/>
        </w:rPr>
        <w:t xml:space="preserve">ntime libraries to $HOME/MCR: </w:t>
      </w:r>
      <w:r w:rsidR="00A97F6E" w:rsidRPr="00A97F6E">
        <w:rPr>
          <w:lang w:val="en-US"/>
        </w:rPr>
        <w:t>bash MCR_</w:t>
      </w:r>
      <w:r>
        <w:rPr>
          <w:lang w:val="en-US"/>
        </w:rPr>
        <w:t>R</w:t>
      </w:r>
      <w:r w:rsidR="00A97F6E" w:rsidRPr="00A97F6E">
        <w:rPr>
          <w:lang w:val="en-US"/>
        </w:rPr>
        <w:t>2016</w:t>
      </w:r>
      <w:r>
        <w:rPr>
          <w:lang w:val="en-US"/>
        </w:rPr>
        <w:t>a</w:t>
      </w:r>
      <w:r w:rsidR="00A97F6E" w:rsidRPr="00A97F6E">
        <w:rPr>
          <w:lang w:val="en-US"/>
        </w:rPr>
        <w:t>.sh</w:t>
      </w:r>
      <w:r>
        <w:rPr>
          <w:lang w:val="en-US"/>
        </w:rPr>
        <w:t>)</w:t>
      </w:r>
      <w:r w:rsidR="00047ADE">
        <w:rPr>
          <w:lang w:val="en-US"/>
        </w:rPr>
        <w:t xml:space="preserve"> </w:t>
      </w:r>
      <w:r w:rsidR="00047ADE" w:rsidRPr="00AE6A9B">
        <w:rPr>
          <w:b/>
          <w:lang w:val="en-US"/>
        </w:rPr>
        <w:t>00:08-07:36</w:t>
      </w:r>
      <w:r w:rsidR="00047ADE">
        <w:rPr>
          <w:lang w:val="en-US"/>
        </w:rPr>
        <w:t xml:space="preserve"> (can speed up the video 00:25-07:34)</w:t>
      </w:r>
    </w:p>
    <w:p w14:paraId="1B4EA347" w14:textId="77777777" w:rsidR="00A97F6E" w:rsidRPr="00A97F6E" w:rsidRDefault="00A97F6E" w:rsidP="00A97F6E">
      <w:pPr>
        <w:rPr>
          <w:lang w:val="en-US"/>
        </w:rPr>
      </w:pPr>
    </w:p>
    <w:p w14:paraId="32DAAB58" w14:textId="77777777" w:rsidR="00A97F6E" w:rsidRPr="00AE6A9B" w:rsidRDefault="00C8694B" w:rsidP="00A97F6E">
      <w:pPr>
        <w:rPr>
          <w:b/>
          <w:lang w:val="en-US"/>
        </w:rPr>
      </w:pPr>
      <w:r>
        <w:rPr>
          <w:lang w:val="en-US"/>
        </w:rPr>
        <w:lastRenderedPageBreak/>
        <w:t>4.2.4 (</w:t>
      </w:r>
      <w:r w:rsidR="00A97F6E" w:rsidRPr="00A97F6E">
        <w:rPr>
          <w:lang w:val="en-US"/>
        </w:rPr>
        <w:t>After installation of the MATLAB runtime libraries has been completed, issue the following command to ensure that executable</w:t>
      </w:r>
      <w:r>
        <w:rPr>
          <w:lang w:val="en-US"/>
        </w:rPr>
        <w:t xml:space="preserve"> rights are accorded to FLLIT: </w:t>
      </w:r>
      <w:r w:rsidR="00A97F6E" w:rsidRPr="00A97F6E">
        <w:rPr>
          <w:lang w:val="en-US"/>
        </w:rPr>
        <w:t>chmod +x FLLIT</w:t>
      </w:r>
      <w:r>
        <w:rPr>
          <w:lang w:val="en-US"/>
        </w:rPr>
        <w:t>)</w:t>
      </w:r>
      <w:r w:rsidR="00047ADE">
        <w:rPr>
          <w:lang w:val="en-US"/>
        </w:rPr>
        <w:t xml:space="preserve"> </w:t>
      </w:r>
      <w:r w:rsidR="00047ADE" w:rsidRPr="00AE6A9B">
        <w:rPr>
          <w:b/>
          <w:lang w:val="en-US"/>
        </w:rPr>
        <w:t>07:37-07:51</w:t>
      </w:r>
    </w:p>
    <w:p w14:paraId="09EC0C90" w14:textId="77777777" w:rsidR="00047ADE" w:rsidRDefault="00C8694B" w:rsidP="00047ADE">
      <w:pPr>
        <w:rPr>
          <w:lang w:val="en-US"/>
        </w:rPr>
      </w:pPr>
      <w:r>
        <w:rPr>
          <w:lang w:val="en-US"/>
        </w:rPr>
        <w:t>4.2.5 (</w:t>
      </w:r>
      <w:r w:rsidR="00A97F6E" w:rsidRPr="00A97F6E">
        <w:rPr>
          <w:lang w:val="en-US"/>
        </w:rPr>
        <w:t xml:space="preserve">Open a terminal in the FLLIT/Compiled directory and issue the following </w:t>
      </w:r>
      <w:r>
        <w:rPr>
          <w:lang w:val="en-US"/>
        </w:rPr>
        <w:t xml:space="preserve">command to execute FLLIT: </w:t>
      </w:r>
      <w:r w:rsidR="00A97F6E" w:rsidRPr="00A97F6E">
        <w:rPr>
          <w:lang w:val="en-US"/>
        </w:rPr>
        <w:t>bash run_FLLIT.sh $HOME/MCR/v901</w:t>
      </w:r>
      <w:r>
        <w:rPr>
          <w:lang w:val="en-US"/>
        </w:rPr>
        <w:t>)</w:t>
      </w:r>
      <w:r w:rsidR="00047ADE">
        <w:rPr>
          <w:lang w:val="en-US"/>
        </w:rPr>
        <w:t xml:space="preserve"> </w:t>
      </w:r>
      <w:r w:rsidR="00047ADE" w:rsidRPr="00AE6A9B">
        <w:rPr>
          <w:b/>
          <w:lang w:val="en-US"/>
        </w:rPr>
        <w:t>07:52-08:36</w:t>
      </w:r>
    </w:p>
    <w:p w14:paraId="3FAAAFA1" w14:textId="77777777" w:rsidR="00520B8A" w:rsidRDefault="00520B8A" w:rsidP="00520B8A">
      <w:pPr>
        <w:rPr>
          <w:b/>
          <w:lang w:val="en-US"/>
        </w:rPr>
      </w:pPr>
      <w:r w:rsidRPr="0072563D">
        <w:rPr>
          <w:b/>
          <w:lang w:val="en-US"/>
        </w:rPr>
        <w:t>61012_screenshot_</w:t>
      </w:r>
      <w:r>
        <w:rPr>
          <w:b/>
          <w:lang w:val="en-US"/>
        </w:rPr>
        <w:t>6</w:t>
      </w:r>
    </w:p>
    <w:p w14:paraId="122079A0" w14:textId="77777777" w:rsidR="00612904" w:rsidRDefault="00612904" w:rsidP="00612904">
      <w:pPr>
        <w:rPr>
          <w:lang w:val="en-US"/>
        </w:rPr>
      </w:pPr>
      <w:r w:rsidRPr="00612904">
        <w:rPr>
          <w:lang w:val="en-US"/>
        </w:rPr>
        <w:t xml:space="preserve">5.1.1 </w:t>
      </w:r>
      <w:r>
        <w:rPr>
          <w:lang w:val="en-US"/>
        </w:rPr>
        <w:t>(</w:t>
      </w:r>
      <w:r w:rsidRPr="00612904">
        <w:rPr>
          <w:lang w:val="en-US"/>
        </w:rPr>
        <w:t>Convert the video into individual TIFF files and copy into the FLLIT data folder.</w:t>
      </w:r>
      <w:r>
        <w:rPr>
          <w:lang w:val="en-US"/>
        </w:rPr>
        <w:t>)</w:t>
      </w:r>
      <w:r w:rsidR="00D43387">
        <w:rPr>
          <w:lang w:val="en-US"/>
        </w:rPr>
        <w:t xml:space="preserve"> </w:t>
      </w:r>
      <w:r w:rsidR="00D43387" w:rsidRPr="00AE6A9B">
        <w:rPr>
          <w:b/>
          <w:lang w:val="en-US"/>
        </w:rPr>
        <w:t>00:00-00:38</w:t>
      </w:r>
    </w:p>
    <w:p w14:paraId="02E6A334" w14:textId="77777777" w:rsidR="00DE3458" w:rsidRDefault="00DE3458" w:rsidP="00DE3458">
      <w:pPr>
        <w:rPr>
          <w:b/>
          <w:lang w:val="en-US"/>
        </w:rPr>
      </w:pPr>
      <w:r w:rsidRPr="0072563D">
        <w:rPr>
          <w:b/>
          <w:lang w:val="en-US"/>
        </w:rPr>
        <w:t>61012_screenshot_</w:t>
      </w:r>
      <w:r>
        <w:rPr>
          <w:b/>
          <w:lang w:val="en-US"/>
        </w:rPr>
        <w:t>7</w:t>
      </w:r>
    </w:p>
    <w:p w14:paraId="650FBE95" w14:textId="77777777" w:rsidR="00102480" w:rsidRPr="00AE6A9B" w:rsidRDefault="00102480" w:rsidP="00102480">
      <w:pPr>
        <w:rPr>
          <w:b/>
          <w:lang w:val="en-US"/>
        </w:rPr>
      </w:pPr>
      <w:r w:rsidRPr="00102480">
        <w:rPr>
          <w:lang w:val="en-US"/>
        </w:rPr>
        <w:t xml:space="preserve">5.1.2 </w:t>
      </w:r>
      <w:r>
        <w:rPr>
          <w:lang w:val="en-US"/>
        </w:rPr>
        <w:t>(</w:t>
      </w:r>
      <w:r w:rsidRPr="00102480">
        <w:rPr>
          <w:lang w:val="en-US"/>
        </w:rPr>
        <w:t>Run FLLIT (In Ubuntu, right click to open FLLIT in Terminal).</w:t>
      </w:r>
      <w:r>
        <w:rPr>
          <w:lang w:val="en-US"/>
        </w:rPr>
        <w:t xml:space="preserve">) </w:t>
      </w:r>
      <w:r w:rsidR="008A58E3">
        <w:rPr>
          <w:b/>
          <w:lang w:val="en-US"/>
        </w:rPr>
        <w:t>00:00-00:25</w:t>
      </w:r>
    </w:p>
    <w:p w14:paraId="280F38EB" w14:textId="77777777" w:rsidR="00102480" w:rsidRPr="00AE6A9B" w:rsidRDefault="00102480" w:rsidP="00102480">
      <w:pPr>
        <w:rPr>
          <w:b/>
          <w:lang w:val="en-US"/>
        </w:rPr>
      </w:pPr>
      <w:r w:rsidRPr="00102480">
        <w:rPr>
          <w:lang w:val="en-US"/>
        </w:rPr>
        <w:t xml:space="preserve">5.1.3 </w:t>
      </w:r>
      <w:r>
        <w:rPr>
          <w:lang w:val="en-US"/>
        </w:rPr>
        <w:t>(Select batch processing and then i</w:t>
      </w:r>
      <w:r w:rsidRPr="00102480">
        <w:rPr>
          <w:lang w:val="en-US"/>
        </w:rPr>
        <w:t xml:space="preserve">n the pop-up window choose 0 for carrying out leg segmentation only, or 1 to include leg </w:t>
      </w:r>
      <w:r>
        <w:rPr>
          <w:lang w:val="en-US"/>
        </w:rPr>
        <w:t xml:space="preserve">tracking with leg segmentation.) </w:t>
      </w:r>
      <w:r w:rsidR="008A58E3">
        <w:rPr>
          <w:b/>
          <w:lang w:val="en-US"/>
        </w:rPr>
        <w:t>00:26-00:31</w:t>
      </w:r>
    </w:p>
    <w:p w14:paraId="6B07513B" w14:textId="77777777" w:rsidR="00102480" w:rsidRPr="00AE6A9B" w:rsidRDefault="00102480" w:rsidP="00102480">
      <w:pPr>
        <w:rPr>
          <w:b/>
          <w:lang w:val="en-US"/>
        </w:rPr>
      </w:pPr>
      <w:r w:rsidRPr="00102480">
        <w:rPr>
          <w:lang w:val="en-US"/>
        </w:rPr>
        <w:t xml:space="preserve">5.1.4 </w:t>
      </w:r>
      <w:r>
        <w:rPr>
          <w:lang w:val="en-US"/>
        </w:rPr>
        <w:t>(</w:t>
      </w:r>
      <w:r w:rsidRPr="00102480">
        <w:rPr>
          <w:lang w:val="en-US"/>
        </w:rPr>
        <w:t>Select the folder containing the frame-by-frame TIFF images of the video to be tr</w:t>
      </w:r>
      <w:r>
        <w:rPr>
          <w:lang w:val="en-US"/>
        </w:rPr>
        <w:t>acked and click the Add button.)</w:t>
      </w:r>
      <w:r w:rsidRPr="00102480">
        <w:rPr>
          <w:lang w:val="en-US"/>
        </w:rPr>
        <w:t xml:space="preserve"> </w:t>
      </w:r>
      <w:r w:rsidR="008A58E3">
        <w:rPr>
          <w:b/>
          <w:lang w:val="en-US"/>
        </w:rPr>
        <w:t>00:32-00:51</w:t>
      </w:r>
    </w:p>
    <w:p w14:paraId="12C437AD" w14:textId="77777777" w:rsidR="00102480" w:rsidRPr="00AE6A9B" w:rsidRDefault="00102480" w:rsidP="00102480">
      <w:pPr>
        <w:rPr>
          <w:b/>
          <w:lang w:val="en-US"/>
        </w:rPr>
      </w:pPr>
      <w:r w:rsidRPr="00102480">
        <w:rPr>
          <w:lang w:val="en-US"/>
        </w:rPr>
        <w:t xml:space="preserve">5.1.5 </w:t>
      </w:r>
      <w:r>
        <w:rPr>
          <w:lang w:val="en-US"/>
        </w:rPr>
        <w:t>(</w:t>
      </w:r>
      <w:r w:rsidRPr="00102480">
        <w:rPr>
          <w:lang w:val="en-US"/>
        </w:rPr>
        <w:t>Click Done to initiate segmentation and tracking of the selected video.</w:t>
      </w:r>
      <w:r>
        <w:rPr>
          <w:lang w:val="en-US"/>
        </w:rPr>
        <w:t>)</w:t>
      </w:r>
      <w:r w:rsidRPr="00102480">
        <w:rPr>
          <w:lang w:val="en-US"/>
        </w:rPr>
        <w:t xml:space="preserve"> </w:t>
      </w:r>
      <w:r w:rsidR="008A58E3">
        <w:rPr>
          <w:b/>
          <w:lang w:val="en-US"/>
        </w:rPr>
        <w:t>00:52-00:5</w:t>
      </w:r>
      <w:r w:rsidRPr="00AE6A9B">
        <w:rPr>
          <w:b/>
          <w:lang w:val="en-US"/>
        </w:rPr>
        <w:t>7</w:t>
      </w:r>
    </w:p>
    <w:p w14:paraId="0C98A96A" w14:textId="77777777" w:rsidR="00F01C65" w:rsidRDefault="00F01C65" w:rsidP="00F01C65">
      <w:pPr>
        <w:rPr>
          <w:b/>
          <w:lang w:val="en-US"/>
        </w:rPr>
      </w:pPr>
      <w:r w:rsidRPr="0072563D">
        <w:rPr>
          <w:b/>
          <w:lang w:val="en-US"/>
        </w:rPr>
        <w:t>61012_screenshot_</w:t>
      </w:r>
      <w:r>
        <w:rPr>
          <w:b/>
          <w:lang w:val="en-US"/>
        </w:rPr>
        <w:t>8</w:t>
      </w:r>
    </w:p>
    <w:p w14:paraId="57A7F883" w14:textId="77777777" w:rsidR="004A288E" w:rsidRPr="004A288E" w:rsidRDefault="004A288E" w:rsidP="004A288E">
      <w:pPr>
        <w:rPr>
          <w:lang w:val="en-US"/>
        </w:rPr>
      </w:pPr>
      <w:r w:rsidRPr="004A288E">
        <w:rPr>
          <w:lang w:val="en-US"/>
        </w:rPr>
        <w:t xml:space="preserve">5.2.1 </w:t>
      </w:r>
      <w:r>
        <w:rPr>
          <w:lang w:val="en-US"/>
        </w:rPr>
        <w:t>(</w:t>
      </w:r>
      <w:r w:rsidRPr="004A288E">
        <w:rPr>
          <w:lang w:val="en-US"/>
        </w:rPr>
        <w:t>To check the accuracy of tracking and carry out error corrections (if any), click on Select Data Folder. Select the folder to be tracked and click Open.</w:t>
      </w:r>
      <w:r>
        <w:rPr>
          <w:lang w:val="en-US"/>
        </w:rPr>
        <w:t xml:space="preserve">) </w:t>
      </w:r>
      <w:r w:rsidRPr="00AE6A9B">
        <w:rPr>
          <w:b/>
          <w:lang w:val="en-US"/>
        </w:rPr>
        <w:t>00:00-00:13</w:t>
      </w:r>
    </w:p>
    <w:p w14:paraId="61F58B7C" w14:textId="77777777" w:rsidR="004A288E" w:rsidRPr="004A288E" w:rsidRDefault="004A288E" w:rsidP="004A288E">
      <w:pPr>
        <w:rPr>
          <w:lang w:val="en-US"/>
        </w:rPr>
      </w:pPr>
      <w:r w:rsidRPr="004A288E">
        <w:rPr>
          <w:lang w:val="en-US"/>
        </w:rPr>
        <w:t xml:space="preserve">5.2.2 </w:t>
      </w:r>
      <w:r w:rsidR="009B22F4">
        <w:rPr>
          <w:lang w:val="en-US"/>
        </w:rPr>
        <w:t>(</w:t>
      </w:r>
      <w:r w:rsidRPr="004A288E">
        <w:rPr>
          <w:lang w:val="en-US"/>
        </w:rPr>
        <w:t>Click on View Tracking</w:t>
      </w:r>
      <w:r w:rsidR="009B22F4">
        <w:rPr>
          <w:lang w:val="en-US"/>
        </w:rPr>
        <w:t>.</w:t>
      </w:r>
    </w:p>
    <w:p w14:paraId="23F50258" w14:textId="77777777" w:rsidR="004A288E" w:rsidRPr="00AE6A9B" w:rsidRDefault="004A288E" w:rsidP="004A288E">
      <w:pPr>
        <w:rPr>
          <w:b/>
          <w:lang w:val="en-US"/>
        </w:rPr>
      </w:pPr>
      <w:r w:rsidRPr="004A288E">
        <w:rPr>
          <w:lang w:val="en-US"/>
        </w:rPr>
        <w:t>NOTE: Check that Viewer Mode remains selected while viewing the tracked leg positions. Otherwise, any previous corrections made will be over-ridden.</w:t>
      </w:r>
      <w:r w:rsidR="009B22F4">
        <w:rPr>
          <w:lang w:val="en-US"/>
        </w:rPr>
        <w:t xml:space="preserve">) </w:t>
      </w:r>
      <w:r w:rsidR="009B22F4" w:rsidRPr="00AE6A9B">
        <w:rPr>
          <w:b/>
          <w:lang w:val="en-US"/>
        </w:rPr>
        <w:t>00:14-00:15</w:t>
      </w:r>
    </w:p>
    <w:p w14:paraId="0967ABD6" w14:textId="77777777" w:rsidR="004A288E" w:rsidRPr="004A288E" w:rsidRDefault="004A288E" w:rsidP="004A288E">
      <w:pPr>
        <w:rPr>
          <w:lang w:val="en-US"/>
        </w:rPr>
      </w:pPr>
      <w:r w:rsidRPr="004A288E">
        <w:rPr>
          <w:lang w:val="en-US"/>
        </w:rPr>
        <w:t xml:space="preserve">5.2.3 </w:t>
      </w:r>
      <w:r w:rsidR="009B22F4">
        <w:rPr>
          <w:lang w:val="en-US"/>
        </w:rPr>
        <w:t>(</w:t>
      </w:r>
      <w:r w:rsidRPr="004A288E">
        <w:rPr>
          <w:lang w:val="en-US"/>
        </w:rPr>
        <w:t>Check labeling for all the legs in the fir</w:t>
      </w:r>
      <w:r w:rsidR="009B22F4">
        <w:rPr>
          <w:lang w:val="en-US"/>
        </w:rPr>
        <w:t>st frame.</w:t>
      </w:r>
    </w:p>
    <w:p w14:paraId="6937D741" w14:textId="77777777" w:rsidR="004A288E" w:rsidRPr="004A288E" w:rsidRDefault="004A288E" w:rsidP="004A288E">
      <w:pPr>
        <w:rPr>
          <w:lang w:val="en-US"/>
        </w:rPr>
      </w:pPr>
      <w:r w:rsidRPr="004A288E">
        <w:rPr>
          <w:lang w:val="en-US"/>
        </w:rPr>
        <w:t>NOTE: Since the leg labels are placed according to the position on the screen, if the fly is walking upright, the fly’s RIGHT side is labelled as L1 (fore-leg), L2 (mid-leg), L3 (hind-leg) and the fly’s LEFT side is labelled as R1 (fore-leg), R2 (mid-leg), R3 (hind-leg), respectively (Figure 3). If the fly is walking upside, down the leg labels will be correctly annotated</w:t>
      </w:r>
      <w:r w:rsidRPr="00AE6A9B">
        <w:rPr>
          <w:b/>
          <w:lang w:val="en-US"/>
        </w:rPr>
        <w:t>.</w:t>
      </w:r>
      <w:r w:rsidR="009B22F4" w:rsidRPr="00AE6A9B">
        <w:rPr>
          <w:b/>
          <w:lang w:val="en-US"/>
        </w:rPr>
        <w:t>) 00:16-00:17</w:t>
      </w:r>
    </w:p>
    <w:p w14:paraId="1E49C064" w14:textId="77777777" w:rsidR="004A288E" w:rsidRPr="004A288E" w:rsidRDefault="004A288E" w:rsidP="004A288E">
      <w:pPr>
        <w:rPr>
          <w:lang w:val="en-US"/>
        </w:rPr>
      </w:pPr>
      <w:r w:rsidRPr="004A288E">
        <w:rPr>
          <w:lang w:val="en-US"/>
        </w:rPr>
        <w:t xml:space="preserve">5.2.4 </w:t>
      </w:r>
      <w:r w:rsidR="00F94ED4">
        <w:rPr>
          <w:lang w:val="en-US"/>
        </w:rPr>
        <w:t>(</w:t>
      </w:r>
      <w:r w:rsidRPr="004A288E">
        <w:rPr>
          <w:lang w:val="en-US"/>
        </w:rPr>
        <w:t>If a leg is wrongly labeled and a correction is required, click Pause viewing, followed by Adjust Prediction (Figure 3).</w:t>
      </w:r>
      <w:r w:rsidR="00F94ED4">
        <w:rPr>
          <w:lang w:val="en-US"/>
        </w:rPr>
        <w:t>)</w:t>
      </w:r>
      <w:r w:rsidR="009B22F4">
        <w:rPr>
          <w:lang w:val="en-US"/>
        </w:rPr>
        <w:t xml:space="preserve"> </w:t>
      </w:r>
      <w:r w:rsidR="009B22F4" w:rsidRPr="00AE6A9B">
        <w:rPr>
          <w:b/>
          <w:lang w:val="en-US"/>
        </w:rPr>
        <w:t>00:18-00:35</w:t>
      </w:r>
    </w:p>
    <w:p w14:paraId="0E6685C3" w14:textId="77777777" w:rsidR="004A288E" w:rsidRPr="00AE6A9B" w:rsidRDefault="004A288E" w:rsidP="004A288E">
      <w:pPr>
        <w:rPr>
          <w:b/>
          <w:lang w:val="en-US"/>
        </w:rPr>
      </w:pPr>
      <w:r w:rsidRPr="004A288E">
        <w:rPr>
          <w:lang w:val="en-US"/>
        </w:rPr>
        <w:t xml:space="preserve">5.2.5 </w:t>
      </w:r>
      <w:r w:rsidR="00F94ED4">
        <w:rPr>
          <w:lang w:val="en-US"/>
        </w:rPr>
        <w:t>(</w:t>
      </w:r>
      <w:r w:rsidRPr="004A288E">
        <w:rPr>
          <w:lang w:val="en-US"/>
        </w:rPr>
        <w:t>From the right panel headed Leg to Adjust, select the leg that requires correction.</w:t>
      </w:r>
      <w:r w:rsidR="00F94ED4">
        <w:rPr>
          <w:lang w:val="en-US"/>
        </w:rPr>
        <w:t>)</w:t>
      </w:r>
      <w:r w:rsidRPr="004A288E">
        <w:rPr>
          <w:lang w:val="en-US"/>
        </w:rPr>
        <w:t xml:space="preserve"> </w:t>
      </w:r>
      <w:r w:rsidR="009B22F4" w:rsidRPr="00AE6A9B">
        <w:rPr>
          <w:b/>
          <w:lang w:val="en-US"/>
        </w:rPr>
        <w:t>00:36-00:46</w:t>
      </w:r>
    </w:p>
    <w:p w14:paraId="0E263D9E" w14:textId="77777777" w:rsidR="00F94ED4" w:rsidRDefault="004A288E" w:rsidP="00F94ED4">
      <w:pPr>
        <w:rPr>
          <w:lang w:val="en-US"/>
        </w:rPr>
      </w:pPr>
      <w:r w:rsidRPr="004A288E">
        <w:rPr>
          <w:lang w:val="en-US"/>
        </w:rPr>
        <w:t xml:space="preserve">5.2.6 </w:t>
      </w:r>
      <w:r w:rsidR="00F94ED4">
        <w:rPr>
          <w:lang w:val="en-US"/>
        </w:rPr>
        <w:t>(</w:t>
      </w:r>
      <w:r w:rsidRPr="004A288E">
        <w:rPr>
          <w:lang w:val="en-US"/>
        </w:rPr>
        <w:t>Double click on the correct position for this leg in the image window, click on Save, and then Exit. To go to the previous frame or subsequent frame, click Pause viewing followed by the forward and backward &lt;I and I&gt; buttons, respectively (Figure 3).</w:t>
      </w:r>
      <w:r w:rsidR="00F94ED4">
        <w:rPr>
          <w:lang w:val="en-US"/>
        </w:rPr>
        <w:t>)</w:t>
      </w:r>
      <w:r w:rsidR="00F94ED4" w:rsidRPr="00F94ED4">
        <w:rPr>
          <w:lang w:val="en-US"/>
        </w:rPr>
        <w:t xml:space="preserve"> </w:t>
      </w:r>
      <w:r w:rsidR="00F94ED4" w:rsidRPr="00AE6A9B">
        <w:rPr>
          <w:b/>
          <w:lang w:val="en-US"/>
        </w:rPr>
        <w:t>00:47-01:06</w:t>
      </w:r>
    </w:p>
    <w:p w14:paraId="6C169D94" w14:textId="77777777" w:rsidR="00B57F0E" w:rsidRDefault="00B57F0E" w:rsidP="00B57F0E">
      <w:pPr>
        <w:rPr>
          <w:b/>
          <w:lang w:val="en-US"/>
        </w:rPr>
      </w:pPr>
    </w:p>
    <w:p w14:paraId="3AA82609" w14:textId="77777777" w:rsidR="00B57F0E" w:rsidRDefault="00B57F0E" w:rsidP="00B57F0E">
      <w:pPr>
        <w:rPr>
          <w:b/>
          <w:lang w:val="en-US"/>
        </w:rPr>
      </w:pPr>
    </w:p>
    <w:p w14:paraId="5FC7F711" w14:textId="77777777" w:rsidR="00B57F0E" w:rsidRPr="00AE6A9B" w:rsidRDefault="00B57F0E" w:rsidP="00F94ED4">
      <w:pPr>
        <w:rPr>
          <w:b/>
          <w:lang w:val="en-US"/>
        </w:rPr>
      </w:pPr>
      <w:r w:rsidRPr="0072563D">
        <w:rPr>
          <w:b/>
          <w:lang w:val="en-US"/>
        </w:rPr>
        <w:lastRenderedPageBreak/>
        <w:t>61012_screenshot_</w:t>
      </w:r>
      <w:r>
        <w:rPr>
          <w:b/>
          <w:lang w:val="en-US"/>
        </w:rPr>
        <w:t>8</w:t>
      </w:r>
    </w:p>
    <w:p w14:paraId="155E322D" w14:textId="77777777" w:rsidR="00B57F0E" w:rsidRDefault="00B57F0E" w:rsidP="00B57F0E">
      <w:pPr>
        <w:rPr>
          <w:lang w:val="en-US"/>
        </w:rPr>
      </w:pPr>
      <w:r w:rsidRPr="00B57F0E">
        <w:rPr>
          <w:lang w:val="en-US"/>
        </w:rPr>
        <w:t xml:space="preserve">5.3.1 </w:t>
      </w:r>
      <w:r w:rsidR="00AE6A9B">
        <w:rPr>
          <w:lang w:val="en-US"/>
        </w:rPr>
        <w:t>(</w:t>
      </w:r>
      <w:r w:rsidRPr="00B57F0E">
        <w:rPr>
          <w:lang w:val="en-US"/>
        </w:rPr>
        <w:t>Click on Data Process. In the popup window, type in the number of frames per second (fps) at which the videos wer</w:t>
      </w:r>
      <w:r w:rsidR="004238E1">
        <w:rPr>
          <w:lang w:val="en-US"/>
        </w:rPr>
        <w:t xml:space="preserve">e recorded (e.g., 1,000 fps).) </w:t>
      </w:r>
      <w:r w:rsidR="00AE6A9B" w:rsidRPr="004238E1">
        <w:rPr>
          <w:b/>
          <w:lang w:val="en-US"/>
        </w:rPr>
        <w:t>00:00-00:09</w:t>
      </w:r>
    </w:p>
    <w:p w14:paraId="59B7AA82" w14:textId="77777777" w:rsidR="00AE6A9B" w:rsidRPr="004238E1" w:rsidRDefault="00AE6A9B" w:rsidP="00B57F0E">
      <w:pPr>
        <w:rPr>
          <w:b/>
          <w:lang w:val="en-US"/>
        </w:rPr>
      </w:pPr>
      <w:r>
        <w:rPr>
          <w:lang w:val="en-US"/>
        </w:rPr>
        <w:t xml:space="preserve">5.3.3 (Click Ok to initiate data process.) </w:t>
      </w:r>
      <w:r w:rsidRPr="004238E1">
        <w:rPr>
          <w:b/>
          <w:lang w:val="en-US"/>
        </w:rPr>
        <w:t>00:10-00:41</w:t>
      </w:r>
    </w:p>
    <w:p w14:paraId="761525F9" w14:textId="77777777" w:rsidR="00B57F0E" w:rsidRPr="004238E1" w:rsidRDefault="00B57F0E" w:rsidP="00B57F0E">
      <w:pPr>
        <w:rPr>
          <w:b/>
          <w:lang w:val="en-US"/>
        </w:rPr>
      </w:pPr>
      <w:r w:rsidRPr="00B57F0E">
        <w:rPr>
          <w:lang w:val="en-US"/>
        </w:rPr>
        <w:t xml:space="preserve">5.3.3 </w:t>
      </w:r>
      <w:r w:rsidR="00AE6A9B">
        <w:rPr>
          <w:lang w:val="en-US"/>
        </w:rPr>
        <w:t>(</w:t>
      </w:r>
      <w:r w:rsidRPr="00B57F0E">
        <w:rPr>
          <w:lang w:val="en-US"/>
        </w:rPr>
        <w:t>To see the tracking results, go to the Tracking f</w:t>
      </w:r>
      <w:r w:rsidR="00FA5E72">
        <w:rPr>
          <w:lang w:val="en-US"/>
        </w:rPr>
        <w:t>older under the Results folder.</w:t>
      </w:r>
      <w:r w:rsidR="00AE6A9B">
        <w:rPr>
          <w:lang w:val="en-US"/>
        </w:rPr>
        <w:t xml:space="preserve">) </w:t>
      </w:r>
      <w:r w:rsidR="00AE6A9B" w:rsidRPr="004238E1">
        <w:rPr>
          <w:b/>
          <w:lang w:val="en-US"/>
        </w:rPr>
        <w:t>00:42-01:00</w:t>
      </w:r>
    </w:p>
    <w:p w14:paraId="245EBF1D" w14:textId="77777777" w:rsidR="00AE6A9B" w:rsidRPr="00B57F0E" w:rsidRDefault="00B57F0E" w:rsidP="00AE6A9B">
      <w:pPr>
        <w:rPr>
          <w:lang w:val="en-US"/>
        </w:rPr>
      </w:pPr>
      <w:r w:rsidRPr="00B57F0E">
        <w:rPr>
          <w:lang w:val="en-US"/>
        </w:rPr>
        <w:t xml:space="preserve">5.3.4 </w:t>
      </w:r>
      <w:r w:rsidR="00AE6A9B">
        <w:rPr>
          <w:lang w:val="en-US"/>
        </w:rPr>
        <w:t>(</w:t>
      </w:r>
      <w:r w:rsidRPr="00B57F0E">
        <w:rPr>
          <w:lang w:val="en-US"/>
        </w:rPr>
        <w:t>To generate a video of the tracked fly, select Make video. The video will be saved in the same Results folder as that of the original video data analyzed.</w:t>
      </w:r>
      <w:r w:rsidR="00AE6A9B">
        <w:rPr>
          <w:lang w:val="en-US"/>
        </w:rPr>
        <w:t xml:space="preserve">) </w:t>
      </w:r>
      <w:r w:rsidR="00AE6A9B" w:rsidRPr="004238E1">
        <w:rPr>
          <w:b/>
          <w:lang w:val="en-US"/>
        </w:rPr>
        <w:t>01:01-07:46</w:t>
      </w:r>
      <w:r w:rsidR="00AE6A9B">
        <w:rPr>
          <w:lang w:val="en-US"/>
        </w:rPr>
        <w:t xml:space="preserve"> (can speed up the video 01:11-07:39)</w:t>
      </w:r>
    </w:p>
    <w:p w14:paraId="61D68689" w14:textId="77777777" w:rsidR="00B57F0E" w:rsidRPr="00B57F0E" w:rsidRDefault="00B57F0E" w:rsidP="00B57F0E">
      <w:pPr>
        <w:rPr>
          <w:lang w:val="en-US"/>
        </w:rPr>
      </w:pPr>
    </w:p>
    <w:p w14:paraId="7DF42F26" w14:textId="77777777" w:rsidR="004A288E" w:rsidRPr="004A288E" w:rsidRDefault="004A288E" w:rsidP="004A288E">
      <w:pPr>
        <w:rPr>
          <w:lang w:val="en-US"/>
        </w:rPr>
      </w:pPr>
    </w:p>
    <w:p w14:paraId="1BC1CEE6" w14:textId="77777777" w:rsidR="00F01C65" w:rsidRPr="004A288E" w:rsidRDefault="00F01C65" w:rsidP="00F01C65">
      <w:pPr>
        <w:rPr>
          <w:lang w:val="en-US"/>
        </w:rPr>
      </w:pPr>
    </w:p>
    <w:p w14:paraId="752B1E66" w14:textId="77777777" w:rsidR="00102480" w:rsidRPr="004A288E" w:rsidRDefault="00102480" w:rsidP="00102480">
      <w:pPr>
        <w:rPr>
          <w:lang w:val="en-US"/>
        </w:rPr>
      </w:pPr>
    </w:p>
    <w:p w14:paraId="123A2EE3" w14:textId="77777777" w:rsidR="00DE3458" w:rsidRPr="004A288E" w:rsidRDefault="00DE3458" w:rsidP="00102480">
      <w:pPr>
        <w:rPr>
          <w:lang w:val="en-US"/>
        </w:rPr>
      </w:pPr>
    </w:p>
    <w:p w14:paraId="5D256972" w14:textId="77777777" w:rsidR="00DE3458" w:rsidRPr="004A288E" w:rsidRDefault="00DE3458" w:rsidP="00612904">
      <w:pPr>
        <w:rPr>
          <w:lang w:val="en-US"/>
        </w:rPr>
      </w:pPr>
    </w:p>
    <w:p w14:paraId="7F4B0FFB" w14:textId="77777777" w:rsidR="00612904" w:rsidRPr="004A288E" w:rsidRDefault="00612904" w:rsidP="00520B8A">
      <w:pPr>
        <w:rPr>
          <w:lang w:val="en-US"/>
        </w:rPr>
      </w:pPr>
    </w:p>
    <w:p w14:paraId="7DB0FAA7" w14:textId="77777777" w:rsidR="00520B8A" w:rsidRPr="004A288E" w:rsidRDefault="00520B8A" w:rsidP="00047ADE">
      <w:pPr>
        <w:rPr>
          <w:lang w:val="en-US"/>
        </w:rPr>
      </w:pPr>
    </w:p>
    <w:p w14:paraId="098CDD38" w14:textId="77777777" w:rsidR="00A97F6E" w:rsidRPr="004A288E" w:rsidRDefault="00A97F6E" w:rsidP="00A97F6E">
      <w:pPr>
        <w:rPr>
          <w:lang w:val="en-US"/>
        </w:rPr>
      </w:pPr>
    </w:p>
    <w:p w14:paraId="7C0F6D41" w14:textId="77777777" w:rsidR="003144EB" w:rsidRPr="004A288E" w:rsidRDefault="003144EB" w:rsidP="00B576FC">
      <w:pPr>
        <w:rPr>
          <w:lang w:val="en-US"/>
        </w:rPr>
      </w:pPr>
    </w:p>
    <w:p w14:paraId="76DF547D" w14:textId="77777777" w:rsidR="00B576FC" w:rsidRPr="004A288E" w:rsidRDefault="00B576FC" w:rsidP="0072563D">
      <w:pPr>
        <w:rPr>
          <w:lang w:val="en-US"/>
        </w:rPr>
      </w:pPr>
    </w:p>
    <w:p w14:paraId="70B9459B" w14:textId="77777777" w:rsidR="0072563D" w:rsidRPr="004A288E" w:rsidRDefault="0072563D" w:rsidP="0072563D">
      <w:pPr>
        <w:rPr>
          <w:lang w:val="en-US"/>
        </w:rPr>
      </w:pPr>
    </w:p>
    <w:p w14:paraId="0EB03170" w14:textId="77777777" w:rsidR="00085B02" w:rsidRPr="004A288E" w:rsidRDefault="00085B02" w:rsidP="008E7DFA">
      <w:pPr>
        <w:rPr>
          <w:lang w:val="en-US"/>
        </w:rPr>
      </w:pPr>
    </w:p>
    <w:sectPr w:rsidR="00085B02" w:rsidRPr="004A28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487E9F"/>
    <w:multiLevelType w:val="hybridMultilevel"/>
    <w:tmpl w:val="C88665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NzIzMTEwMLUwtTBQ0lEKTi0uzszPAykwrgUAm7huWCwAAAA="/>
  </w:docVars>
  <w:rsids>
    <w:rsidRoot w:val="00085B02"/>
    <w:rsid w:val="00047ADE"/>
    <w:rsid w:val="00085B02"/>
    <w:rsid w:val="00102480"/>
    <w:rsid w:val="003144EB"/>
    <w:rsid w:val="00366E75"/>
    <w:rsid w:val="004238E1"/>
    <w:rsid w:val="004A288E"/>
    <w:rsid w:val="00520B8A"/>
    <w:rsid w:val="00526B65"/>
    <w:rsid w:val="0056200D"/>
    <w:rsid w:val="00612904"/>
    <w:rsid w:val="00652F0F"/>
    <w:rsid w:val="0072563D"/>
    <w:rsid w:val="008A58E3"/>
    <w:rsid w:val="008E7DFA"/>
    <w:rsid w:val="009B22F4"/>
    <w:rsid w:val="009F7562"/>
    <w:rsid w:val="00A97F6E"/>
    <w:rsid w:val="00AE6A9B"/>
    <w:rsid w:val="00B576FC"/>
    <w:rsid w:val="00B57F0E"/>
    <w:rsid w:val="00C8694B"/>
    <w:rsid w:val="00D43387"/>
    <w:rsid w:val="00DE3458"/>
    <w:rsid w:val="00E63BDF"/>
    <w:rsid w:val="00F01C65"/>
    <w:rsid w:val="00F94ED4"/>
    <w:rsid w:val="00FA5E72"/>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4077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63D"/>
    <w:pPr>
      <w:ind w:left="720"/>
      <w:contextualSpacing/>
    </w:pPr>
  </w:style>
  <w:style w:type="character" w:styleId="Hyperlink">
    <w:name w:val="Hyperlink"/>
    <w:basedOn w:val="DefaultParagraphFont"/>
    <w:uiPriority w:val="99"/>
    <w:unhideWhenUsed/>
    <w:rsid w:val="00B576FC"/>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63D"/>
    <w:pPr>
      <w:ind w:left="720"/>
      <w:contextualSpacing/>
    </w:pPr>
  </w:style>
  <w:style w:type="character" w:styleId="Hyperlink">
    <w:name w:val="Hyperlink"/>
    <w:basedOn w:val="DefaultParagraphFont"/>
    <w:uiPriority w:val="99"/>
    <w:unhideWhenUsed/>
    <w:rsid w:val="00B576F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Pages>
  <Words>700</Words>
  <Characters>3996</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mesh BANERJEE</dc:creator>
  <cp:keywords/>
  <dc:description/>
  <cp:lastModifiedBy>Sherry Shiying AW (IMCB)</cp:lastModifiedBy>
  <cp:revision>26</cp:revision>
  <dcterms:created xsi:type="dcterms:W3CDTF">2020-01-21T09:30:00Z</dcterms:created>
  <dcterms:modified xsi:type="dcterms:W3CDTF">2020-01-23T00:57:00Z</dcterms:modified>
</cp:coreProperties>
</file>